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B3E7EE" w14:textId="4704FF62" w:rsidR="00BD7DC2" w:rsidRDefault="00BD7DC2" w:rsidP="00BD7DC2">
      <w:pPr>
        <w:spacing w:after="0" w:line="240" w:lineRule="auto"/>
        <w:jc w:val="center"/>
        <w:rPr>
          <w:b/>
        </w:rPr>
      </w:pPr>
      <w:bookmarkStart w:id="0" w:name="_heading=h.gjdgxs" w:colFirst="0" w:colLast="0"/>
      <w:bookmarkEnd w:id="0"/>
      <w:r>
        <w:rPr>
          <w:b/>
        </w:rPr>
        <w:t xml:space="preserve">RamRide Nightly Operations Coordinator </w:t>
      </w:r>
      <w:r w:rsidR="00597DD0">
        <w:rPr>
          <w:b/>
        </w:rPr>
        <w:t xml:space="preserve">and Program Assistant </w:t>
      </w:r>
      <w:r>
        <w:rPr>
          <w:b/>
        </w:rPr>
        <w:t>Job Description | 202</w:t>
      </w:r>
      <w:r w:rsidR="009B5E0E">
        <w:rPr>
          <w:b/>
        </w:rPr>
        <w:t>2-2023</w:t>
      </w:r>
    </w:p>
    <w:p w14:paraId="0ED546D8" w14:textId="77777777" w:rsidR="00BD7DC2" w:rsidRPr="00D62EFF" w:rsidRDefault="00BD7DC2" w:rsidP="00BD7DC2">
      <w:pPr>
        <w:spacing w:after="0" w:line="240" w:lineRule="auto"/>
        <w:rPr>
          <w:b/>
          <w:sz w:val="14"/>
          <w:szCs w:val="14"/>
        </w:rPr>
      </w:pPr>
    </w:p>
    <w:p w14:paraId="270B747B" w14:textId="21C0AA16" w:rsidR="00BD7DC2" w:rsidRDefault="00BD7DC2" w:rsidP="00BD7DC2">
      <w:pPr>
        <w:spacing w:after="0" w:line="240" w:lineRule="auto"/>
      </w:pPr>
      <w:r>
        <w:rPr>
          <w:b/>
        </w:rPr>
        <w:t xml:space="preserve">Job Title: </w:t>
      </w:r>
      <w:r>
        <w:t>Nightly Operations Coordinator</w:t>
      </w:r>
      <w:r w:rsidR="00597DD0">
        <w:t xml:space="preserve"> and Program Assistant </w:t>
      </w:r>
    </w:p>
    <w:p w14:paraId="7D806C5F" w14:textId="0CD110A2" w:rsidR="00BD7DC2" w:rsidRDefault="00BD7DC2" w:rsidP="00BD7DC2">
      <w:pPr>
        <w:spacing w:after="0" w:line="240" w:lineRule="auto"/>
        <w:rPr>
          <w:b/>
        </w:rPr>
      </w:pPr>
      <w:r>
        <w:rPr>
          <w:b/>
        </w:rPr>
        <w:t xml:space="preserve">Pay Rate: </w:t>
      </w:r>
      <w:r w:rsidRPr="00A720E9">
        <w:t>$1</w:t>
      </w:r>
      <w:r w:rsidR="0071130B">
        <w:t>5.07</w:t>
      </w:r>
      <w:r w:rsidRPr="00A720E9">
        <w:t>/hour</w:t>
      </w:r>
    </w:p>
    <w:p w14:paraId="42CA629C" w14:textId="50E4044B" w:rsidR="00BD7DC2" w:rsidRDefault="00BD7DC2" w:rsidP="00BD7DC2">
      <w:pPr>
        <w:spacing w:after="0" w:line="240" w:lineRule="auto"/>
      </w:pPr>
      <w:r>
        <w:rPr>
          <w:b/>
        </w:rPr>
        <w:t xml:space="preserve">Openings: </w:t>
      </w:r>
      <w:r w:rsidR="0071130B">
        <w:t>1</w:t>
      </w:r>
    </w:p>
    <w:p w14:paraId="6935DC4D" w14:textId="3F05D1F9" w:rsidR="00BD7DC2" w:rsidRDefault="00BD7DC2" w:rsidP="00BD7DC2">
      <w:pPr>
        <w:spacing w:after="0" w:line="240" w:lineRule="auto"/>
      </w:pPr>
      <w:r>
        <w:rPr>
          <w:b/>
        </w:rPr>
        <w:t xml:space="preserve">Weekly Hours: </w:t>
      </w:r>
      <w:r w:rsidR="0065701E">
        <w:t xml:space="preserve">1 Friday OR Saturday night </w:t>
      </w:r>
      <w:r>
        <w:t xml:space="preserve">(7:00pm-4:00am), </w:t>
      </w:r>
      <w:r w:rsidR="00875522">
        <w:t>6</w:t>
      </w:r>
      <w:r>
        <w:t>-set office hours per week (</w:t>
      </w:r>
      <w:r w:rsidR="00C2642D">
        <w:t>M</w:t>
      </w:r>
      <w:r>
        <w:t xml:space="preserve">-F during normal business hours between </w:t>
      </w:r>
      <w:r w:rsidR="00C2642D">
        <w:t>9</w:t>
      </w:r>
      <w:r>
        <w:t xml:space="preserve">am-5pm), </w:t>
      </w:r>
      <w:bookmarkStart w:id="1" w:name="_Hlk73005255"/>
      <w:r>
        <w:t xml:space="preserve">Friday from </w:t>
      </w:r>
      <w:r w:rsidR="002511E4">
        <w:t>~11:45am-1:00pm, ~</w:t>
      </w:r>
      <w:r>
        <w:t>4:00-5:00pm</w:t>
      </w:r>
      <w:bookmarkEnd w:id="1"/>
      <w:r>
        <w:t>, and some Sundays from 12:00-2:00pm</w:t>
      </w:r>
    </w:p>
    <w:p w14:paraId="2B44F721" w14:textId="0865317B" w:rsidR="0065701E" w:rsidRDefault="0065701E" w:rsidP="0065701E">
      <w:pPr>
        <w:spacing w:after="0" w:line="240" w:lineRule="auto"/>
        <w:rPr>
          <w:shd w:val="clear" w:color="auto" w:fill="FFE599"/>
        </w:rPr>
      </w:pPr>
      <w:r>
        <w:t>Must be available for Fall 202</w:t>
      </w:r>
      <w:r w:rsidR="009B5E0E">
        <w:t>2</w:t>
      </w:r>
      <w:r>
        <w:t xml:space="preserve"> Staff Training on August 1</w:t>
      </w:r>
      <w:r w:rsidR="009B5E0E">
        <w:t>7-19</w:t>
      </w:r>
      <w:r>
        <w:t>, 202</w:t>
      </w:r>
      <w:r w:rsidR="009B5E0E">
        <w:t>2</w:t>
      </w:r>
      <w:r>
        <w:t xml:space="preserve"> from 8am-5pm</w:t>
      </w:r>
    </w:p>
    <w:p w14:paraId="153A4F40" w14:textId="0439A0A6" w:rsidR="00BD7DC2" w:rsidRDefault="00BD7DC2" w:rsidP="00BD7DC2">
      <w:pPr>
        <w:spacing w:after="0" w:line="240" w:lineRule="auto"/>
      </w:pPr>
      <w:r>
        <w:rPr>
          <w:b/>
        </w:rPr>
        <w:t xml:space="preserve">Hours/Week:  </w:t>
      </w:r>
      <w:r>
        <w:t>Approximately 1</w:t>
      </w:r>
      <w:r w:rsidR="00597DD0">
        <w:t>8</w:t>
      </w:r>
    </w:p>
    <w:p w14:paraId="78FF0105" w14:textId="3F3F5074" w:rsidR="00BD7DC2" w:rsidRDefault="00BD7DC2" w:rsidP="00BD7DC2">
      <w:pPr>
        <w:spacing w:after="0" w:line="240" w:lineRule="auto"/>
      </w:pPr>
      <w:r>
        <w:rPr>
          <w:b/>
        </w:rPr>
        <w:t>Begin Date:</w:t>
      </w:r>
      <w:r>
        <w:t xml:space="preserve"> </w:t>
      </w:r>
      <w:r w:rsidR="009B5E0E">
        <w:t xml:space="preserve">Fall semester training </w:t>
      </w:r>
    </w:p>
    <w:p w14:paraId="69D7148D" w14:textId="14ACC273" w:rsidR="00BD7DC2" w:rsidRDefault="00BD7DC2" w:rsidP="00BD7DC2">
      <w:pPr>
        <w:spacing w:after="0" w:line="240" w:lineRule="auto"/>
      </w:pPr>
      <w:r>
        <w:rPr>
          <w:b/>
        </w:rPr>
        <w:t>Accountable to:</w:t>
      </w:r>
      <w:r>
        <w:t xml:space="preserve"> RamRide Graduate Assistant and </w:t>
      </w:r>
      <w:r w:rsidR="0071130B">
        <w:t>Program Coordinator</w:t>
      </w:r>
      <w:r>
        <w:t xml:space="preserve"> of Off Campus Life </w:t>
      </w:r>
    </w:p>
    <w:p w14:paraId="7B3C4940" w14:textId="12A8ED20" w:rsidR="00BD7DC2" w:rsidRDefault="00BD7DC2" w:rsidP="00BD7DC2">
      <w:pPr>
        <w:spacing w:after="0" w:line="240" w:lineRule="auto"/>
      </w:pPr>
      <w:r>
        <w:rPr>
          <w:b/>
        </w:rPr>
        <w:t xml:space="preserve">Application Submission Date: </w:t>
      </w:r>
      <w:r>
        <w:t xml:space="preserve">Rolling deadline </w:t>
      </w:r>
    </w:p>
    <w:p w14:paraId="52D308E5" w14:textId="55BD2725" w:rsidR="00BD7DC2" w:rsidRPr="007619DE" w:rsidRDefault="00C94C25" w:rsidP="007619DE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0"/>
          <w:szCs w:val="20"/>
        </w:rPr>
      </w:pPr>
      <w:r w:rsidRPr="00C94C25">
        <w:rPr>
          <w:rFonts w:ascii="Segoe UI" w:eastAsia="Times New Roman" w:hAnsi="Segoe UI" w:cs="Segoe UI"/>
          <w:b/>
          <w:bCs/>
          <w:color w:val="000000"/>
          <w:sz w:val="20"/>
          <w:szCs w:val="20"/>
        </w:rPr>
        <w:t>Benefits:</w:t>
      </w:r>
      <w:r w:rsidRPr="00C94C25">
        <w:rPr>
          <w:rFonts w:ascii="Segoe UI" w:eastAsia="Times New Roman" w:hAnsi="Segoe UI" w:cs="Segoe UI"/>
          <w:color w:val="000000"/>
          <w:sz w:val="20"/>
          <w:szCs w:val="20"/>
        </w:rPr>
        <w:t> Student benefit information can be found here: </w:t>
      </w:r>
      <w:hyperlink r:id="rId7" w:tgtFrame="_blank" w:history="1">
        <w:r w:rsidRPr="00C94C25">
          <w:rPr>
            <w:rFonts w:ascii="Segoe UI" w:eastAsia="Times New Roman" w:hAnsi="Segoe UI" w:cs="Segoe UI"/>
            <w:color w:val="1569E0"/>
            <w:sz w:val="20"/>
            <w:szCs w:val="20"/>
            <w:u w:val="single"/>
          </w:rPr>
          <w:t>https://hr.colostate.edu/current-employees/benefits/</w:t>
        </w:r>
      </w:hyperlink>
      <w:r w:rsidRPr="00C94C25">
        <w:rPr>
          <w:rFonts w:ascii="Segoe UI" w:eastAsia="Times New Roman" w:hAnsi="Segoe UI" w:cs="Segoe UI"/>
          <w:color w:val="000000"/>
          <w:sz w:val="20"/>
          <w:szCs w:val="20"/>
        </w:rPr>
        <w:t> </w:t>
      </w:r>
    </w:p>
    <w:p w14:paraId="050921B8" w14:textId="77777777" w:rsidR="00BD7DC2" w:rsidRDefault="00BD7DC2" w:rsidP="00BD7DC2">
      <w:pPr>
        <w:spacing w:after="0" w:line="240" w:lineRule="auto"/>
        <w:rPr>
          <w:b/>
        </w:rPr>
      </w:pPr>
      <w:r>
        <w:rPr>
          <w:b/>
        </w:rPr>
        <w:t>Nightly Operations Position Description:</w:t>
      </w:r>
    </w:p>
    <w:p w14:paraId="45E278BA" w14:textId="3D71E724" w:rsidR="00BD7DC2" w:rsidRDefault="00201042" w:rsidP="00BD7DC2">
      <w:pPr>
        <w:spacing w:after="0" w:line="240" w:lineRule="auto"/>
      </w:pPr>
      <w:r>
        <w:t xml:space="preserve">RamRide falls within the office of Off-Campus Life. </w:t>
      </w:r>
      <w:r w:rsidR="00BD7DC2">
        <w:t xml:space="preserve">The </w:t>
      </w:r>
      <w:r>
        <w:t xml:space="preserve">RamRide </w:t>
      </w:r>
      <w:r w:rsidR="00BD7DC2">
        <w:t xml:space="preserve">Nightly Operations Coordinator (NOC) is responsible for co-leading one nightly operation each week (Friday or Saturday) in accordance with all RamRide policies and procedures, three weekends a month. NOC’s will also be responsible for holding a minimum of </w:t>
      </w:r>
      <w:r w:rsidR="00597DD0">
        <w:t>six</w:t>
      </w:r>
      <w:r w:rsidR="00BD7DC2">
        <w:t xml:space="preserve"> (</w:t>
      </w:r>
      <w:r w:rsidR="00597DD0">
        <w:t>6</w:t>
      </w:r>
      <w:r w:rsidR="00BD7DC2">
        <w:t>) office hours per week where they will complete assigned office tasks</w:t>
      </w:r>
      <w:r w:rsidR="0083153D">
        <w:t xml:space="preserve"> and be cross-trained in Off-Campus Life </w:t>
      </w:r>
      <w:r w:rsidR="00CF1899">
        <w:t xml:space="preserve">Program Assistant </w:t>
      </w:r>
      <w:r w:rsidR="0083153D">
        <w:t>administrative</w:t>
      </w:r>
      <w:r w:rsidR="00A6635D">
        <w:t xml:space="preserve"> duties</w:t>
      </w:r>
      <w:r w:rsidR="007C1C0D">
        <w:t xml:space="preserve"> to provide further customer service</w:t>
      </w:r>
      <w:r w:rsidR="00BD7DC2">
        <w:t xml:space="preserve">. </w:t>
      </w:r>
      <w:r w:rsidR="007C1C0D">
        <w:t>NOCs will assist during the week with Food Ops training</w:t>
      </w:r>
      <w:r>
        <w:t>s</w:t>
      </w:r>
      <w:r w:rsidR="007C1C0D">
        <w:t xml:space="preserve"> and weekly operations. </w:t>
      </w:r>
      <w:r w:rsidR="00BD7DC2">
        <w:t xml:space="preserve">During nightly operations, two coordinators on duty will co-lead </w:t>
      </w:r>
      <w:r>
        <w:t>volunteer</w:t>
      </w:r>
      <w:r w:rsidR="00BD7DC2">
        <w:t xml:space="preserve"> training, assist in checking in all student </w:t>
      </w:r>
      <w:r>
        <w:t>volunteers</w:t>
      </w:r>
      <w:r w:rsidR="00BD7DC2">
        <w:t>, vehicle assignments, and other nightly operation duties. All coordinators will meet with the Graduate Assistant</w:t>
      </w:r>
      <w:r w:rsidR="00F60B2E">
        <w:t xml:space="preserve"> and Program Coordinator</w:t>
      </w:r>
      <w:r w:rsidR="00BD7DC2">
        <w:t xml:space="preserve"> bi-weekly to receive feedback on performance during nightly operations and project progress. </w:t>
      </w:r>
    </w:p>
    <w:p w14:paraId="1C3E4280" w14:textId="77777777" w:rsidR="00BD7DC2" w:rsidRDefault="00BD7DC2" w:rsidP="00BD7DC2">
      <w:pPr>
        <w:spacing w:after="0" w:line="240" w:lineRule="auto"/>
        <w:rPr>
          <w:b/>
        </w:rPr>
      </w:pPr>
      <w:r>
        <w:rPr>
          <w:b/>
        </w:rPr>
        <w:t>Position-Specific Job Duties</w:t>
      </w:r>
    </w:p>
    <w:p w14:paraId="1B89F48E" w14:textId="6225DAD1" w:rsidR="00BD7DC2" w:rsidRDefault="00BD7DC2" w:rsidP="00BD7DC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Work nightly operations one night per week (Friday or Saturday), three weekends per month and a minimum of </w:t>
      </w:r>
      <w:r w:rsidR="00626124">
        <w:rPr>
          <w:color w:val="000000"/>
        </w:rPr>
        <w:t>six</w:t>
      </w:r>
      <w:r>
        <w:rPr>
          <w:color w:val="000000"/>
        </w:rPr>
        <w:t xml:space="preserve"> (</w:t>
      </w:r>
      <w:r w:rsidR="00626124">
        <w:rPr>
          <w:color w:val="000000"/>
        </w:rPr>
        <w:t>6</w:t>
      </w:r>
      <w:r>
        <w:rPr>
          <w:color w:val="000000"/>
        </w:rPr>
        <w:t xml:space="preserve">) office hours per week  </w:t>
      </w:r>
    </w:p>
    <w:p w14:paraId="1677AD13" w14:textId="77777777" w:rsidR="00BD7DC2" w:rsidRDefault="00BD7DC2" w:rsidP="00BD7DC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>Report to the scenes of any accidents or incidents, and ensure all accident/incident reports submitted are accurately completed and detailed</w:t>
      </w:r>
    </w:p>
    <w:p w14:paraId="0837824E" w14:textId="404F6116" w:rsidR="00BD7DC2" w:rsidRDefault="00BD7DC2" w:rsidP="00BD7DC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Train </w:t>
      </w:r>
      <w:r w:rsidR="00F60B2E">
        <w:rPr>
          <w:color w:val="000000"/>
        </w:rPr>
        <w:t>volunteers</w:t>
      </w:r>
      <w:r>
        <w:rPr>
          <w:color w:val="000000"/>
        </w:rPr>
        <w:t xml:space="preserve"> on </w:t>
      </w:r>
      <w:proofErr w:type="spellStart"/>
      <w:r>
        <w:rPr>
          <w:color w:val="000000"/>
        </w:rPr>
        <w:t>RamRide’s</w:t>
      </w:r>
      <w:proofErr w:type="spellEnd"/>
      <w:r>
        <w:rPr>
          <w:color w:val="000000"/>
        </w:rPr>
        <w:t xml:space="preserve"> policies and procedures during RamRide </w:t>
      </w:r>
      <w:r w:rsidR="00144ED1">
        <w:rPr>
          <w:color w:val="000000"/>
        </w:rPr>
        <w:t xml:space="preserve">food and </w:t>
      </w:r>
      <w:r>
        <w:rPr>
          <w:color w:val="000000"/>
        </w:rPr>
        <w:t xml:space="preserve">nightly operations using provided training presentation, to be evaluated 1-2 times per semester </w:t>
      </w:r>
    </w:p>
    <w:p w14:paraId="548E99FD" w14:textId="33DDBDF7" w:rsidR="00BD7DC2" w:rsidRDefault="00BD7DC2" w:rsidP="00BD7DC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Track RamRide </w:t>
      </w:r>
      <w:r w:rsidR="00F60B2E">
        <w:rPr>
          <w:color w:val="000000"/>
        </w:rPr>
        <w:t>volunteers’</w:t>
      </w:r>
      <w:r>
        <w:rPr>
          <w:color w:val="000000"/>
        </w:rPr>
        <w:t xml:space="preserve"> vehicle locations to ensure all volunteers are upholding RamRide procedures. </w:t>
      </w:r>
    </w:p>
    <w:p w14:paraId="7DB66CD4" w14:textId="0C1B4077" w:rsidR="00BD7DC2" w:rsidRDefault="00BD7DC2" w:rsidP="00BD7DC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Distribute keys, bags, phones and information to </w:t>
      </w:r>
      <w:r w:rsidR="00F60B2E">
        <w:rPr>
          <w:color w:val="000000"/>
        </w:rPr>
        <w:t>volunteers</w:t>
      </w:r>
      <w:r>
        <w:rPr>
          <w:color w:val="000000"/>
        </w:rPr>
        <w:t xml:space="preserve">  </w:t>
      </w:r>
    </w:p>
    <w:p w14:paraId="5A79ECC3" w14:textId="5879CBD7" w:rsidR="00BD7DC2" w:rsidRDefault="00BD7DC2" w:rsidP="00BD7DC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Assist in transporting cars to and from Motorpool every Friday, </w:t>
      </w:r>
      <w:r w:rsidR="00F60B2E">
        <w:rPr>
          <w:color w:val="000000"/>
        </w:rPr>
        <w:t>~11:45am.</w:t>
      </w:r>
      <w:r w:rsidR="004245D3">
        <w:rPr>
          <w:color w:val="000000"/>
        </w:rPr>
        <w:t>-1:00pm</w:t>
      </w:r>
      <w:r w:rsidR="00F60B2E">
        <w:rPr>
          <w:color w:val="000000"/>
        </w:rPr>
        <w:t>, ~</w:t>
      </w:r>
      <w:r>
        <w:rPr>
          <w:color w:val="000000"/>
        </w:rPr>
        <w:t xml:space="preserve">4:00pm-5:00pm, RamRide is in operations </w:t>
      </w:r>
    </w:p>
    <w:p w14:paraId="5A3CAD6E" w14:textId="77777777" w:rsidR="00BD7DC2" w:rsidRDefault="00BD7DC2" w:rsidP="00BD7DC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>Know the correct process followed for the submission of the Nightly Operations Summary, and any accident or incident reports, and assist DOC in submitting all reports correctly</w:t>
      </w:r>
    </w:p>
    <w:p w14:paraId="64D64E1E" w14:textId="002F5A64" w:rsidR="00BD7DC2" w:rsidRDefault="00BD7DC2" w:rsidP="00BD7DC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t xml:space="preserve">Review contracts with volunteer organizations </w:t>
      </w:r>
      <w:r w:rsidR="00F60B2E">
        <w:t xml:space="preserve">for nightly operations and food operations </w:t>
      </w:r>
    </w:p>
    <w:p w14:paraId="0C7FCA17" w14:textId="77777777" w:rsidR="00BD7DC2" w:rsidRDefault="00BD7DC2" w:rsidP="00BD7DC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t xml:space="preserve">Complete extra tasks assigned during office hours assigned by the GARR (ex: cleaning, organizing and ride receipts) </w:t>
      </w:r>
    </w:p>
    <w:p w14:paraId="1D788B21" w14:textId="0CF1B7D3" w:rsidR="00BD7DC2" w:rsidRDefault="00BD7DC2" w:rsidP="00BD7DC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Be a positive representative of RamRide </w:t>
      </w:r>
      <w:r w:rsidR="00F60B2E">
        <w:rPr>
          <w:color w:val="000000"/>
        </w:rPr>
        <w:t xml:space="preserve">and Off-Campus Life </w:t>
      </w:r>
      <w:r>
        <w:rPr>
          <w:color w:val="000000"/>
        </w:rPr>
        <w:t>by following all policies and procedures, and maintaining a professional image while on duty</w:t>
      </w:r>
    </w:p>
    <w:p w14:paraId="347E425D" w14:textId="7831FDBA" w:rsidR="00BD7DC2" w:rsidRDefault="00BD7DC2" w:rsidP="00BD7DC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The NOC will meet with the Graduate Assistant of RamRide (GARR) </w:t>
      </w:r>
      <w:r w:rsidR="00F60B2E">
        <w:rPr>
          <w:color w:val="000000"/>
        </w:rPr>
        <w:t xml:space="preserve">and Program Coordinator </w:t>
      </w:r>
      <w:r>
        <w:rPr>
          <w:color w:val="000000"/>
        </w:rPr>
        <w:t xml:space="preserve">bi-weekly to receive feedback on performance during nightly operations and project progress </w:t>
      </w:r>
    </w:p>
    <w:p w14:paraId="6AC4A74D" w14:textId="1AC96B37" w:rsidR="00BD7DC2" w:rsidRPr="00D6592D" w:rsidRDefault="00BD7DC2" w:rsidP="00BD7DC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The NOC will communicate with </w:t>
      </w:r>
      <w:r w:rsidR="00F60B2E">
        <w:rPr>
          <w:color w:val="000000"/>
        </w:rPr>
        <w:t xml:space="preserve">supervisors </w:t>
      </w:r>
      <w:r>
        <w:rPr>
          <w:color w:val="000000"/>
        </w:rPr>
        <w:t>regarding all efforts relating to RamRide prior to taking any action</w:t>
      </w:r>
    </w:p>
    <w:p w14:paraId="34AD1869" w14:textId="7E724A7A" w:rsidR="00D62EFF" w:rsidRDefault="00D6592D" w:rsidP="00BD7DC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eastAsiaTheme="minorHAnsi"/>
        </w:rPr>
        <w:t xml:space="preserve">As a program assistant, maintain organization within office programs and provide customer service regarding Off-Campus Life resources and services </w:t>
      </w:r>
    </w:p>
    <w:p w14:paraId="2F26EAD4" w14:textId="77777777" w:rsidR="00BD7DC2" w:rsidRDefault="00BD7DC2" w:rsidP="00BD7DC2">
      <w:pPr>
        <w:spacing w:after="0" w:line="240" w:lineRule="auto"/>
        <w:rPr>
          <w:b/>
        </w:rPr>
      </w:pPr>
      <w:r>
        <w:rPr>
          <w:b/>
        </w:rPr>
        <w:t>All Student Staff Responsibilities:</w:t>
      </w:r>
    </w:p>
    <w:p w14:paraId="030BA115" w14:textId="528F285D" w:rsidR="00BD7DC2" w:rsidRPr="007E5855" w:rsidRDefault="00BD7DC2" w:rsidP="00BD7DC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Assist students who visit the </w:t>
      </w:r>
      <w:r w:rsidR="00626124">
        <w:rPr>
          <w:color w:val="000000"/>
        </w:rPr>
        <w:t xml:space="preserve">Off-Campus Life or </w:t>
      </w:r>
      <w:r>
        <w:rPr>
          <w:color w:val="000000"/>
        </w:rPr>
        <w:t xml:space="preserve">RamRide office to ask questions about serving as a RamRide </w:t>
      </w:r>
      <w:r w:rsidR="00F60B2E">
        <w:rPr>
          <w:color w:val="000000"/>
        </w:rPr>
        <w:t>volunteer</w:t>
      </w:r>
      <w:r>
        <w:rPr>
          <w:color w:val="000000"/>
        </w:rPr>
        <w:t xml:space="preserve">, sign contracts, submit documentation, etc. </w:t>
      </w:r>
    </w:p>
    <w:p w14:paraId="76994B63" w14:textId="5736120E" w:rsidR="007E5855" w:rsidRDefault="007E5855" w:rsidP="007E5855">
      <w:pPr>
        <w:pStyle w:val="ListParagraph"/>
        <w:numPr>
          <w:ilvl w:val="0"/>
          <w:numId w:val="2"/>
        </w:numPr>
        <w:spacing w:after="0" w:line="240" w:lineRule="auto"/>
      </w:pPr>
      <w:r w:rsidRPr="000D2B26">
        <w:lastRenderedPageBreak/>
        <w:t>General front desk/reception duties, including but not limited to answering phones, keeping stats, greeting/assisting customers, providing information regarding office services and programming, renting in Fort Collins, etc.</w:t>
      </w:r>
    </w:p>
    <w:p w14:paraId="505F8072" w14:textId="6650E836" w:rsidR="007E5855" w:rsidRPr="007E5855" w:rsidRDefault="007E5855" w:rsidP="007E585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Present a professional image of Off-Campus Life and RamRide to CSU students, faculty, and staff, and Fort Collins community members </w:t>
      </w:r>
    </w:p>
    <w:p w14:paraId="48E95EC5" w14:textId="5064031D" w:rsidR="007E5855" w:rsidRPr="007E5855" w:rsidRDefault="007E5855" w:rsidP="007E585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Maintain a work area that is professional and conducive to an aesthetically pleasing office environment as well as the work of other members of your department </w:t>
      </w:r>
    </w:p>
    <w:p w14:paraId="2024DB8C" w14:textId="694FCE66" w:rsidR="007E5855" w:rsidRPr="007E5855" w:rsidRDefault="007E5855" w:rsidP="007E5855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All OCL staff are expected to work some evening and weekend commitments (includes Community Welcome – August; Fall Clean-up – November; Housing Fair – February; </w:t>
      </w:r>
      <w:proofErr w:type="spellStart"/>
      <w:r>
        <w:t>CSUnity</w:t>
      </w:r>
      <w:proofErr w:type="spellEnd"/>
      <w:r>
        <w:t xml:space="preserve"> – April)</w:t>
      </w:r>
    </w:p>
    <w:p w14:paraId="64EFC57F" w14:textId="18BF85A9" w:rsidR="00BD7DC2" w:rsidRDefault="00BD7DC2" w:rsidP="00BD7DC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Communicate with </w:t>
      </w:r>
      <w:r w:rsidR="00F60B2E">
        <w:rPr>
          <w:color w:val="000000"/>
        </w:rPr>
        <w:t>supervisors</w:t>
      </w:r>
      <w:r>
        <w:rPr>
          <w:color w:val="000000"/>
        </w:rPr>
        <w:t xml:space="preserve"> regarding all ideas or projects prior to taking any action</w:t>
      </w:r>
    </w:p>
    <w:p w14:paraId="5D787F90" w14:textId="77777777" w:rsidR="00BD7DC2" w:rsidRDefault="00BD7DC2" w:rsidP="00BD7DC2">
      <w:pPr>
        <w:numPr>
          <w:ilvl w:val="0"/>
          <w:numId w:val="2"/>
        </w:numPr>
        <w:spacing w:after="0" w:line="240" w:lineRule="auto"/>
      </w:pPr>
      <w:r>
        <w:t>Complete student evaluations at the end of each semester</w:t>
      </w:r>
    </w:p>
    <w:p w14:paraId="2F04E2CC" w14:textId="5050CD59" w:rsidR="00BD7DC2" w:rsidRDefault="00BD7DC2" w:rsidP="00BD7DC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Be a responsible steward of the RamRide </w:t>
      </w:r>
      <w:r w:rsidR="00626124">
        <w:rPr>
          <w:color w:val="000000"/>
        </w:rPr>
        <w:t xml:space="preserve">and Off-Campus Life </w:t>
      </w:r>
      <w:r>
        <w:rPr>
          <w:color w:val="000000"/>
        </w:rPr>
        <w:t xml:space="preserve">student fee </w:t>
      </w:r>
    </w:p>
    <w:p w14:paraId="08DCA735" w14:textId="77777777" w:rsidR="00F21CB6" w:rsidRPr="000D2B26" w:rsidRDefault="00F21CB6" w:rsidP="00F21CB6">
      <w:pPr>
        <w:pStyle w:val="ListParagraph"/>
        <w:numPr>
          <w:ilvl w:val="0"/>
          <w:numId w:val="5"/>
        </w:numPr>
        <w:spacing w:after="0" w:line="240" w:lineRule="auto"/>
      </w:pPr>
      <w:r w:rsidRPr="000D2B26">
        <w:t xml:space="preserve">Working knowledge and application of Party Registration program, </w:t>
      </w:r>
      <w:proofErr w:type="spellStart"/>
      <w:r w:rsidRPr="000D2B26">
        <w:t>RentalSearch</w:t>
      </w:r>
      <w:proofErr w:type="spellEnd"/>
      <w:r w:rsidRPr="000D2B26">
        <w:t>, etc.</w:t>
      </w:r>
    </w:p>
    <w:p w14:paraId="14075FEB" w14:textId="77777777" w:rsidR="00F21CB6" w:rsidRPr="000D2B26" w:rsidRDefault="00F21CB6" w:rsidP="00F21CB6">
      <w:pPr>
        <w:pStyle w:val="ListParagraph"/>
        <w:numPr>
          <w:ilvl w:val="0"/>
          <w:numId w:val="5"/>
        </w:numPr>
        <w:spacing w:after="0" w:line="240" w:lineRule="auto"/>
      </w:pPr>
      <w:r w:rsidRPr="000D2B26">
        <w:t>Facilitate</w:t>
      </w:r>
      <w:r>
        <w:t>/present various office programs (Roommate Roundups, etc.) and presentations (Orientations, OCL resources, etc.)</w:t>
      </w:r>
    </w:p>
    <w:p w14:paraId="79F76EAB" w14:textId="77777777" w:rsidR="00F21CB6" w:rsidRDefault="00F21CB6" w:rsidP="00F21CB6">
      <w:pPr>
        <w:pStyle w:val="ListParagraph"/>
        <w:numPr>
          <w:ilvl w:val="0"/>
          <w:numId w:val="5"/>
        </w:numPr>
        <w:spacing w:after="0" w:line="240" w:lineRule="auto"/>
      </w:pPr>
      <w:r>
        <w:t>Help create, plan</w:t>
      </w:r>
      <w:r w:rsidRPr="000D2B26">
        <w:t>, implement</w:t>
      </w:r>
      <w:r>
        <w:t>, and assess OCL</w:t>
      </w:r>
      <w:r w:rsidRPr="000D2B26">
        <w:t xml:space="preserve"> large</w:t>
      </w:r>
      <w:r>
        <w:t>-scale programs</w:t>
      </w:r>
    </w:p>
    <w:p w14:paraId="7C92C6F7" w14:textId="0EBC6380" w:rsidR="00F21CB6" w:rsidRPr="007619DE" w:rsidRDefault="007E5855" w:rsidP="00BD7DC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Follow all Colorado State University policies, including, but not limited to, the Student Code of Conduct </w:t>
      </w:r>
    </w:p>
    <w:p w14:paraId="6B9C509F" w14:textId="171E32E2" w:rsidR="00BD7DC2" w:rsidRDefault="00BD7DC2" w:rsidP="00BD7DC2">
      <w:pPr>
        <w:spacing w:after="0" w:line="240" w:lineRule="auto"/>
        <w:rPr>
          <w:b/>
        </w:rPr>
      </w:pPr>
      <w:r>
        <w:rPr>
          <w:b/>
        </w:rPr>
        <w:t xml:space="preserve">Minimum Qualifications: </w:t>
      </w:r>
    </w:p>
    <w:p w14:paraId="66CDCCCF" w14:textId="77777777" w:rsidR="00BD7DC2" w:rsidRDefault="00BD7DC2" w:rsidP="00BD7DC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Be accepted for enrollment as a regular degree-seeking student at Colorado State University, carrying at least one credit per term during the academic year </w:t>
      </w:r>
    </w:p>
    <w:p w14:paraId="00371485" w14:textId="77777777" w:rsidR="00BD7DC2" w:rsidRDefault="00BD7DC2" w:rsidP="00BD7DC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Currently have a cumulative GPA of no less than 2.5 </w:t>
      </w:r>
    </w:p>
    <w:p w14:paraId="5C1AD455" w14:textId="77777777" w:rsidR="00BD7DC2" w:rsidRDefault="00BD7DC2" w:rsidP="00BD7DC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Be in good academic and disciplinary standing according to Colorado State University standards </w:t>
      </w:r>
    </w:p>
    <w:p w14:paraId="0C50AC8E" w14:textId="77777777" w:rsidR="00BD7DC2" w:rsidRDefault="00BD7DC2" w:rsidP="00BD7DC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Must be able to commit to the position for at least one year </w:t>
      </w:r>
    </w:p>
    <w:p w14:paraId="0DF88620" w14:textId="77777777" w:rsidR="00BD7DC2" w:rsidRDefault="00BD7DC2" w:rsidP="00BD7DC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Have a valid driver’s license, automobile insurance, and your own reliable form of motor vehicle transportation </w:t>
      </w:r>
    </w:p>
    <w:p w14:paraId="123E387E" w14:textId="77777777" w:rsidR="00BD7DC2" w:rsidRDefault="00BD7DC2" w:rsidP="00BD7DC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Ability to execute and follow safety procedures </w:t>
      </w:r>
    </w:p>
    <w:p w14:paraId="7809FC75" w14:textId="77777777" w:rsidR="00BD7DC2" w:rsidRDefault="00BD7DC2" w:rsidP="00BD7DC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Ability to effectively work late night/early morning hours </w:t>
      </w:r>
    </w:p>
    <w:p w14:paraId="322707AB" w14:textId="77777777" w:rsidR="00BD7DC2" w:rsidRDefault="00BD7DC2" w:rsidP="00BD7DC2">
      <w:pPr>
        <w:numPr>
          <w:ilvl w:val="0"/>
          <w:numId w:val="4"/>
        </w:numPr>
        <w:spacing w:after="0" w:line="240" w:lineRule="auto"/>
      </w:pPr>
      <w:r>
        <w:t xml:space="preserve">Demonstrate the ability to work effectively both individually and on a team </w:t>
      </w:r>
    </w:p>
    <w:p w14:paraId="1E5E0C01" w14:textId="77777777" w:rsidR="00BD7DC2" w:rsidRDefault="00BD7DC2" w:rsidP="00BD7DC2">
      <w:pPr>
        <w:numPr>
          <w:ilvl w:val="0"/>
          <w:numId w:val="4"/>
        </w:numPr>
        <w:spacing w:after="0" w:line="240" w:lineRule="auto"/>
      </w:pPr>
      <w:r>
        <w:t>Effective oral and written communication and interpersonal skills</w:t>
      </w:r>
    </w:p>
    <w:p w14:paraId="16B4F1BF" w14:textId="0CAA660F" w:rsidR="00BD7DC2" w:rsidRPr="007619DE" w:rsidRDefault="00BD7DC2" w:rsidP="00BD7DC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Ability to accept and provide constructive feedback </w:t>
      </w:r>
    </w:p>
    <w:p w14:paraId="36AAF777" w14:textId="77777777" w:rsidR="00BD7DC2" w:rsidRDefault="00BD7DC2" w:rsidP="00BD7DC2">
      <w:pPr>
        <w:spacing w:after="0" w:line="240" w:lineRule="auto"/>
        <w:rPr>
          <w:b/>
        </w:rPr>
      </w:pPr>
      <w:r>
        <w:rPr>
          <w:b/>
        </w:rPr>
        <w:t>Preferred Qualifications:</w:t>
      </w:r>
    </w:p>
    <w:p w14:paraId="57E46A38" w14:textId="77777777" w:rsidR="00BD7DC2" w:rsidRDefault="00BD7DC2" w:rsidP="00BD7DC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>A cumulative GPA of 3.0</w:t>
      </w:r>
    </w:p>
    <w:p w14:paraId="70CBC5F3" w14:textId="77777777" w:rsidR="00BD7DC2" w:rsidRDefault="00BD7DC2" w:rsidP="00BD7DC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Experience speaking in front of large groups of people </w:t>
      </w:r>
    </w:p>
    <w:p w14:paraId="5475F2C9" w14:textId="77777777" w:rsidR="00BD7DC2" w:rsidRDefault="00BD7DC2" w:rsidP="00BD7DC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Experience handling sensitive and/or confidential information  </w:t>
      </w:r>
    </w:p>
    <w:p w14:paraId="4BEFFE6F" w14:textId="77777777" w:rsidR="00BD7DC2" w:rsidRDefault="00BD7DC2" w:rsidP="00BD7DC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proofErr w:type="gramStart"/>
      <w:r>
        <w:rPr>
          <w:color w:val="000000"/>
        </w:rPr>
        <w:t>Past experience</w:t>
      </w:r>
      <w:proofErr w:type="gramEnd"/>
      <w:r>
        <w:rPr>
          <w:color w:val="000000"/>
        </w:rPr>
        <w:t xml:space="preserve"> volunteering with RamRide </w:t>
      </w:r>
    </w:p>
    <w:p w14:paraId="5100B400" w14:textId="77777777" w:rsidR="00BD7DC2" w:rsidRDefault="00BD7DC2" w:rsidP="00BD7DC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Ability to work in a fast-paced, and at times, chaotic environment </w:t>
      </w:r>
    </w:p>
    <w:p w14:paraId="23064F60" w14:textId="77777777" w:rsidR="00BD7DC2" w:rsidRDefault="00BD7DC2" w:rsidP="00BD7DC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Ability to take an initiative in completing tasks </w:t>
      </w:r>
    </w:p>
    <w:p w14:paraId="1428A01A" w14:textId="4D618EA4" w:rsidR="00BD7DC2" w:rsidRPr="007619DE" w:rsidRDefault="00BD7DC2" w:rsidP="00BD7DC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Excellent customer service skills </w:t>
      </w:r>
    </w:p>
    <w:p w14:paraId="7592B83E" w14:textId="77777777" w:rsidR="00BD7DC2" w:rsidRDefault="00BD7DC2" w:rsidP="00BD7DC2">
      <w:pPr>
        <w:spacing w:after="0" w:line="240" w:lineRule="auto"/>
        <w:rPr>
          <w:b/>
        </w:rPr>
      </w:pPr>
      <w:r>
        <w:rPr>
          <w:b/>
        </w:rPr>
        <w:t>How to Apply:</w:t>
      </w:r>
    </w:p>
    <w:p w14:paraId="0324C0D8" w14:textId="44FB0A98" w:rsidR="00061DDA" w:rsidRPr="00061DDA" w:rsidRDefault="00BD7DC2" w:rsidP="00061DDA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0"/>
          <w:szCs w:val="20"/>
        </w:rPr>
      </w:pPr>
      <w:r>
        <w:t xml:space="preserve">Please submit the following information to </w:t>
      </w:r>
      <w:r w:rsidR="00E85DE5">
        <w:t>ocl</w:t>
      </w:r>
      <w:r>
        <w:t xml:space="preserve">@colostate.edu. For questions, please call </w:t>
      </w:r>
      <w:r w:rsidR="00E85DE5">
        <w:t>Off-Campus Life</w:t>
      </w:r>
      <w:r>
        <w:t xml:space="preserve"> at (970) 491-</w:t>
      </w:r>
      <w:r w:rsidR="00E85DE5">
        <w:t>4873</w:t>
      </w:r>
      <w:r>
        <w:t xml:space="preserve">. </w:t>
      </w:r>
      <w:r w:rsidR="00061DDA" w:rsidRPr="00061DDA">
        <w:rPr>
          <w:rFonts w:ascii="Segoe UI" w:eastAsia="Times New Roman" w:hAnsi="Segoe UI" w:cs="Segoe UI"/>
          <w:sz w:val="20"/>
          <w:szCs w:val="20"/>
        </w:rPr>
        <w:t>Work study and non-work study are welcome to apply.</w:t>
      </w:r>
    </w:p>
    <w:p w14:paraId="4FFBA4C4" w14:textId="32A9F6E8" w:rsidR="00061DDA" w:rsidRPr="00061DDA" w:rsidRDefault="00061DDA" w:rsidP="00061DDA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0"/>
          <w:szCs w:val="20"/>
        </w:rPr>
      </w:pPr>
      <w:r w:rsidRPr="00061DDA">
        <w:rPr>
          <w:rFonts w:ascii="Segoe UI" w:eastAsia="Times New Roman" w:hAnsi="Segoe UI" w:cs="Segoe UI"/>
          <w:color w:val="000000"/>
          <w:sz w:val="20"/>
          <w:szCs w:val="20"/>
        </w:rPr>
        <w:t>Colorado State University may conduct background checks on all final candidates.</w:t>
      </w:r>
    </w:p>
    <w:p w14:paraId="2C28413B" w14:textId="77777777" w:rsidR="00BD7DC2" w:rsidRDefault="00BD7DC2" w:rsidP="00BD7D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>Current resume</w:t>
      </w:r>
    </w:p>
    <w:p w14:paraId="1F5B4642" w14:textId="77777777" w:rsidR="00BD7DC2" w:rsidRDefault="00BD7DC2" w:rsidP="00BD7D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>Three (3) professional references (including email addresses and phone numbers)</w:t>
      </w:r>
    </w:p>
    <w:p w14:paraId="0BA312F1" w14:textId="77777777" w:rsidR="00BD7DC2" w:rsidRDefault="00BD7DC2" w:rsidP="00BD7D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>Letter or email stating your interest and specific qualifications for the position</w:t>
      </w:r>
    </w:p>
    <w:p w14:paraId="0A1A6D8A" w14:textId="2BBC315F" w:rsidR="00BD7DC2" w:rsidRDefault="009B5E0E" w:rsidP="00BD7D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>Fall</w:t>
      </w:r>
      <w:bookmarkStart w:id="2" w:name="_GoBack"/>
      <w:bookmarkEnd w:id="2"/>
      <w:r w:rsidR="0071130B">
        <w:rPr>
          <w:color w:val="000000"/>
        </w:rPr>
        <w:t xml:space="preserve"> 2022</w:t>
      </w:r>
      <w:r w:rsidR="00BD7DC2">
        <w:rPr>
          <w:color w:val="000000"/>
        </w:rPr>
        <w:t xml:space="preserve"> class schedule</w:t>
      </w:r>
    </w:p>
    <w:p w14:paraId="7DE77A0B" w14:textId="452471F6" w:rsidR="00D46FBF" w:rsidRPr="00A008E6" w:rsidRDefault="00BD7DC2" w:rsidP="00D62EF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t xml:space="preserve">List of co-curricular commitments, anticipated internships, study abroad intentions, etc. </w:t>
      </w:r>
    </w:p>
    <w:p w14:paraId="2234D165" w14:textId="5F51E02A" w:rsidR="00A008E6" w:rsidRDefault="00A008E6" w:rsidP="00A008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6311883E" w14:textId="32A49C53" w:rsidR="00A008E6" w:rsidRDefault="00A008E6" w:rsidP="00A008E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3623BAB" w14:textId="77777777" w:rsidR="00A008E6" w:rsidRPr="00A008E6" w:rsidRDefault="00A008E6" w:rsidP="00A008E6">
      <w:pPr>
        <w:shd w:val="clear" w:color="auto" w:fill="FFFFFF"/>
        <w:spacing w:after="0" w:line="240" w:lineRule="auto"/>
        <w:jc w:val="center"/>
        <w:rPr>
          <w:rFonts w:ascii="Segoe UI" w:eastAsia="Times New Roman" w:hAnsi="Segoe UI" w:cs="Segoe UI"/>
          <w:sz w:val="20"/>
          <w:szCs w:val="20"/>
        </w:rPr>
      </w:pPr>
      <w:r w:rsidRPr="00A008E6">
        <w:rPr>
          <w:rFonts w:ascii="Segoe UI" w:eastAsia="Times New Roman" w:hAnsi="Segoe UI" w:cs="Segoe UI"/>
          <w:b/>
          <w:bCs/>
          <w:sz w:val="20"/>
          <w:szCs w:val="20"/>
        </w:rPr>
        <w:t>Click here to learn more about why our staff love working at Off-Campus Life!</w:t>
      </w:r>
    </w:p>
    <w:p w14:paraId="700DE1E8" w14:textId="01A02FFF" w:rsidR="00A008E6" w:rsidRPr="007619DE" w:rsidRDefault="009B5E0E" w:rsidP="007619DE">
      <w:pPr>
        <w:shd w:val="clear" w:color="auto" w:fill="FFFFFF"/>
        <w:spacing w:after="0" w:line="240" w:lineRule="auto"/>
        <w:jc w:val="center"/>
        <w:rPr>
          <w:rFonts w:ascii="Segoe UI" w:eastAsia="Times New Roman" w:hAnsi="Segoe UI" w:cs="Segoe UI"/>
          <w:sz w:val="20"/>
          <w:szCs w:val="20"/>
        </w:rPr>
      </w:pPr>
      <w:hyperlink r:id="rId8" w:tgtFrame="_blank" w:history="1">
        <w:r w:rsidR="00A008E6" w:rsidRPr="00A008E6">
          <w:rPr>
            <w:rFonts w:ascii="Segoe UI" w:eastAsia="Times New Roman" w:hAnsi="Segoe UI" w:cs="Segoe UI"/>
            <w:color w:val="0066CC"/>
            <w:sz w:val="20"/>
            <w:szCs w:val="20"/>
            <w:u w:val="single"/>
          </w:rPr>
          <w:t>https://ocl.colostate.edu/about/employment/</w:t>
        </w:r>
      </w:hyperlink>
    </w:p>
    <w:sectPr w:rsidR="00A008E6" w:rsidRPr="007619DE">
      <w:footerReference w:type="default" r:id="rId9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51706A" w14:textId="77777777" w:rsidR="00EB1F3F" w:rsidRDefault="00EB1F3F">
      <w:pPr>
        <w:spacing w:after="0" w:line="240" w:lineRule="auto"/>
      </w:pPr>
      <w:r>
        <w:separator/>
      </w:r>
    </w:p>
  </w:endnote>
  <w:endnote w:type="continuationSeparator" w:id="0">
    <w:p w14:paraId="676F345A" w14:textId="77777777" w:rsidR="00EB1F3F" w:rsidRDefault="00EB1F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E35B5D" w14:textId="415F1CCE" w:rsidR="004E4785" w:rsidRDefault="00BB6E8A">
    <w:pPr>
      <w:spacing w:after="0" w:line="240" w:lineRule="auto"/>
      <w:jc w:val="center"/>
      <w:rPr>
        <w:color w:val="808080"/>
      </w:rPr>
    </w:pPr>
    <w:r>
      <w:rPr>
        <w:color w:val="808080"/>
      </w:rPr>
      <w:t>Off-Campus Life</w:t>
    </w:r>
    <w:r w:rsidR="00A720E9">
      <w:rPr>
        <w:color w:val="808080"/>
      </w:rPr>
      <w:t xml:space="preserve"> and Colorado State University are equal opportunity employers. Positions, if offered, are pending the results of a background check.</w:t>
    </w:r>
  </w:p>
  <w:p w14:paraId="2934DCD2" w14:textId="77777777" w:rsidR="004E4785" w:rsidRDefault="009B5E0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8A74AF" w14:textId="77777777" w:rsidR="00EB1F3F" w:rsidRDefault="00EB1F3F">
      <w:pPr>
        <w:spacing w:after="0" w:line="240" w:lineRule="auto"/>
      </w:pPr>
      <w:r>
        <w:separator/>
      </w:r>
    </w:p>
  </w:footnote>
  <w:footnote w:type="continuationSeparator" w:id="0">
    <w:p w14:paraId="422347B3" w14:textId="77777777" w:rsidR="00EB1F3F" w:rsidRDefault="00EB1F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FB3E44"/>
    <w:multiLevelType w:val="multilevel"/>
    <w:tmpl w:val="4FB0628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EEF4AD2"/>
    <w:multiLevelType w:val="multilevel"/>
    <w:tmpl w:val="1B224E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970024D"/>
    <w:multiLevelType w:val="multilevel"/>
    <w:tmpl w:val="F28A42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70F286A"/>
    <w:multiLevelType w:val="multilevel"/>
    <w:tmpl w:val="587E49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2B5B43"/>
    <w:multiLevelType w:val="hybridMultilevel"/>
    <w:tmpl w:val="665C4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NDQ0NbE0NzcxMjdS0lEKTi0uzszPAykwrAUAwtQyuiwAAAA="/>
  </w:docVars>
  <w:rsids>
    <w:rsidRoot w:val="00BD7DC2"/>
    <w:rsid w:val="00061DDA"/>
    <w:rsid w:val="00144ED1"/>
    <w:rsid w:val="00201042"/>
    <w:rsid w:val="002511E4"/>
    <w:rsid w:val="0042408A"/>
    <w:rsid w:val="004245D3"/>
    <w:rsid w:val="00512DF0"/>
    <w:rsid w:val="00597DD0"/>
    <w:rsid w:val="00626124"/>
    <w:rsid w:val="0065701E"/>
    <w:rsid w:val="0071130B"/>
    <w:rsid w:val="007619DE"/>
    <w:rsid w:val="007C1C0D"/>
    <w:rsid w:val="007E5855"/>
    <w:rsid w:val="0082397A"/>
    <w:rsid w:val="0083153D"/>
    <w:rsid w:val="008437FC"/>
    <w:rsid w:val="00875522"/>
    <w:rsid w:val="008916C7"/>
    <w:rsid w:val="009B5E0E"/>
    <w:rsid w:val="00A008E6"/>
    <w:rsid w:val="00A6635D"/>
    <w:rsid w:val="00A720E9"/>
    <w:rsid w:val="00BB6E8A"/>
    <w:rsid w:val="00BD7DC2"/>
    <w:rsid w:val="00C2642D"/>
    <w:rsid w:val="00C94C25"/>
    <w:rsid w:val="00CF1899"/>
    <w:rsid w:val="00D46FBF"/>
    <w:rsid w:val="00D62EFF"/>
    <w:rsid w:val="00D6592D"/>
    <w:rsid w:val="00E85DE5"/>
    <w:rsid w:val="00EB1F3F"/>
    <w:rsid w:val="00F21CB6"/>
    <w:rsid w:val="00F60B2E"/>
    <w:rsid w:val="00FB1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1A509"/>
  <w15:chartTrackingRefBased/>
  <w15:docId w15:val="{F06F8032-C461-48B2-82C9-F6456F7EA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DC2"/>
    <w:pPr>
      <w:spacing w:after="200" w:line="276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239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39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397A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39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397A"/>
    <w:rPr>
      <w:rFonts w:ascii="Calibri" w:eastAsia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21CB6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NoSpacing">
    <w:name w:val="No Spacing"/>
    <w:uiPriority w:val="1"/>
    <w:qFormat/>
    <w:rsid w:val="00F21CB6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94C25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C94C2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B6E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E8A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BB6E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E8A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212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50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0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0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cl.colostate.edu/about/employment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r.colostate.edu/current-employees/benefit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53</Words>
  <Characters>6005</Characters>
  <Application>Microsoft Office Word</Application>
  <DocSecurity>0</DocSecurity>
  <Lines>50</Lines>
  <Paragraphs>14</Paragraphs>
  <ScaleCrop>false</ScaleCrop>
  <Company/>
  <LinksUpToDate>false</LinksUpToDate>
  <CharactersWithSpaces>7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on,Bri</dc:creator>
  <cp:keywords/>
  <dc:description/>
  <cp:lastModifiedBy>Gonzalez,Jazmin (EID)</cp:lastModifiedBy>
  <cp:revision>2</cp:revision>
  <cp:lastPrinted>2021-06-28T22:36:00Z</cp:lastPrinted>
  <dcterms:created xsi:type="dcterms:W3CDTF">2022-04-14T17:43:00Z</dcterms:created>
  <dcterms:modified xsi:type="dcterms:W3CDTF">2022-04-14T17:43:00Z</dcterms:modified>
</cp:coreProperties>
</file>